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4B1E889C" w:rsidR="00B62CD1" w:rsidRPr="00AB47C4" w:rsidRDefault="001B5EB7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A</w:t>
            </w:r>
            <w:r w:rsidR="00954CAC">
              <w:rPr>
                <w:color w:val="000000"/>
              </w:rPr>
              <w:t>UDITOR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707CECB" w14:textId="11245963" w:rsidR="00954CAC" w:rsidRDefault="00954CAC" w:rsidP="00954CAC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CA" w:eastAsia="en-CA" w:bidi="en-CA"/>
              </w:rPr>
              <w:t>The position of auditor consists of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examining and</w:t>
            </w:r>
            <w:r w:rsidR="00D22577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analysing 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ccounting records to determine financial status of an establishment and prepare financial reports concerning operating procedures.</w:t>
            </w:r>
          </w:p>
          <w:p w14:paraId="419517FD" w14:textId="77777777" w:rsidR="00954CAC" w:rsidRDefault="00954CAC" w:rsidP="00954CAC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</w:p>
          <w:p w14:paraId="2AF16A8D" w14:textId="0EACD700" w:rsidR="00B62CD1" w:rsidRPr="00AB47C4" w:rsidRDefault="00B62CD1" w:rsidP="001B5EB7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lang w:val="en-US"/>
              </w:rPr>
            </w:pP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38C0CC73" w14:textId="77777777" w:rsidR="00954CAC" w:rsidRDefault="00954CAC" w:rsidP="00954CAC">
            <w:pPr>
              <w:pStyle w:val="Paragrafoelenco"/>
              <w:numPr>
                <w:ilvl w:val="0"/>
                <w:numId w:val="1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 bachelor’s degree or equivalent;</w:t>
            </w:r>
          </w:p>
          <w:p w14:paraId="57701B5D" w14:textId="77777777" w:rsidR="00954CAC" w:rsidRDefault="00954CAC" w:rsidP="00954CAC">
            <w:pPr>
              <w:pStyle w:val="Paragrafoelenco"/>
              <w:numPr>
                <w:ilvl w:val="0"/>
                <w:numId w:val="1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bility to give full attention to what other people are saying, and to identify complex problems and reviewing related information to develop and evaluate options and implement solutions;</w:t>
            </w:r>
          </w:p>
          <w:p w14:paraId="02D6927C" w14:textId="77777777" w:rsidR="00954CAC" w:rsidRDefault="00954CAC" w:rsidP="00954CAC">
            <w:pPr>
              <w:pStyle w:val="Paragrafoelenco"/>
              <w:numPr>
                <w:ilvl w:val="0"/>
                <w:numId w:val="1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bility to consider the relative costs and benefits of potential actions to choose the most appropriate one.</w:t>
            </w:r>
          </w:p>
          <w:p w14:paraId="6F7D5486" w14:textId="74D14677" w:rsidR="00B62CD1" w:rsidRPr="00AB47C4" w:rsidRDefault="00B62CD1" w:rsidP="00AB47C4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2680F51F" w14:textId="77777777" w:rsidR="00954CAC" w:rsidRDefault="00954CAC" w:rsidP="00954CAC">
            <w:pPr>
              <w:pStyle w:val="Paragrafoelenco"/>
              <w:numPr>
                <w:ilvl w:val="0"/>
                <w:numId w:val="1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Integrity — Job requires being honest and ethical.</w:t>
            </w:r>
          </w:p>
          <w:p w14:paraId="3C486D68" w14:textId="77777777" w:rsidR="00954CAC" w:rsidRDefault="00954CAC" w:rsidP="00954CAC">
            <w:pPr>
              <w:pStyle w:val="Paragrafoelenco"/>
              <w:numPr>
                <w:ilvl w:val="0"/>
                <w:numId w:val="1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ttention to Detail — Job requires being careful about detail and thorough in completing work tasks.</w:t>
            </w:r>
          </w:p>
          <w:p w14:paraId="419A0762" w14:textId="3BE47009" w:rsidR="00954CAC" w:rsidRDefault="00954CAC" w:rsidP="00954CAC">
            <w:pPr>
              <w:pStyle w:val="Paragrafoelenco"/>
              <w:numPr>
                <w:ilvl w:val="0"/>
                <w:numId w:val="1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nalytical Thinking — Job requires</w:t>
            </w:r>
            <w:r w:rsidR="00D22577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analysing 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information and using logic to address work-related issues and problems.</w:t>
            </w:r>
          </w:p>
          <w:p w14:paraId="4D1A1F9B" w14:textId="77777777" w:rsidR="00954CAC" w:rsidRDefault="00954CAC" w:rsidP="00954CAC">
            <w:pPr>
              <w:pStyle w:val="Paragrafoelenco"/>
              <w:numPr>
                <w:ilvl w:val="0"/>
                <w:numId w:val="1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Dependability — Job requires being reliable, responsible, and dependable, and fulfilling obligations.</w:t>
            </w:r>
          </w:p>
          <w:p w14:paraId="7E3B5173" w14:textId="77777777" w:rsidR="00954CAC" w:rsidRDefault="00954CAC" w:rsidP="00954CAC">
            <w:pPr>
              <w:pStyle w:val="Paragrafoelenco"/>
              <w:numPr>
                <w:ilvl w:val="0"/>
                <w:numId w:val="1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Persistence — Job requires persistence in the face of obstacles.</w:t>
            </w:r>
          </w:p>
          <w:p w14:paraId="44B0A84E" w14:textId="77777777" w:rsidR="00954CAC" w:rsidRDefault="00954CAC" w:rsidP="00954CAC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</w:p>
          <w:p w14:paraId="00DA4E61" w14:textId="6D6BA1E9" w:rsidR="00B62CD1" w:rsidRPr="00D0215F" w:rsidRDefault="00B62CD1" w:rsidP="00954CAC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2D1A9B7A" w14:textId="54BA5EC7" w:rsidR="00954CAC" w:rsidRDefault="00954CAC" w:rsidP="00954CAC">
            <w:pPr>
              <w:pStyle w:val="Normale"/>
              <w:numPr>
                <w:ilvl w:val="0"/>
                <w:numId w:val="1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Collect and</w:t>
            </w:r>
            <w:r w:rsidR="00D22577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analyse 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data to detect deficient controls, duplicated effort, extravagance, fraud, or non-compliance with laws, regulations, and 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lastRenderedPageBreak/>
              <w:t>management policies;</w:t>
            </w:r>
          </w:p>
          <w:p w14:paraId="70CB68EA" w14:textId="77777777" w:rsidR="00954CAC" w:rsidRDefault="00954CAC" w:rsidP="00954CAC">
            <w:pPr>
              <w:pStyle w:val="Normale"/>
              <w:numPr>
                <w:ilvl w:val="0"/>
                <w:numId w:val="1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Confer with company officials about financial and regulatory matters;</w:t>
            </w:r>
          </w:p>
          <w:p w14:paraId="4684D1CB" w14:textId="77777777" w:rsidR="00954CAC" w:rsidRDefault="00954CAC" w:rsidP="00954CAC">
            <w:pPr>
              <w:pStyle w:val="Normale"/>
              <w:numPr>
                <w:ilvl w:val="0"/>
                <w:numId w:val="1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Examine and evaluate financial and information systems, recommending controls to ensure system reliability and data integrity;</w:t>
            </w:r>
          </w:p>
          <w:p w14:paraId="70712B17" w14:textId="77777777" w:rsidR="00954CAC" w:rsidRDefault="00954CAC" w:rsidP="00954CAC">
            <w:pPr>
              <w:pStyle w:val="Normale"/>
              <w:numPr>
                <w:ilvl w:val="0"/>
                <w:numId w:val="1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Examine records and interview workers to ensure recording of transactions and compliance with laws and regulations;</w:t>
            </w:r>
          </w:p>
          <w:p w14:paraId="408F0319" w14:textId="53A0770A" w:rsidR="00954CAC" w:rsidRDefault="00954CAC" w:rsidP="00954CAC">
            <w:pPr>
              <w:pStyle w:val="Normale"/>
              <w:numPr>
                <w:ilvl w:val="0"/>
                <w:numId w:val="1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Examine whether the organ</w:t>
            </w:r>
            <w:r w:rsidR="00C62E3C">
              <w:rPr>
                <w:rFonts w:ascii="Arial" w:eastAsia="Arial" w:hAnsi="Arial" w:cs="Arial"/>
                <w:sz w:val="22"/>
                <w:lang w:val="en-US" w:eastAsia="en-US" w:bidi="en-US"/>
              </w:rPr>
              <w:t>is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ation's objectives are reflected in its management </w:t>
            </w:r>
            <w:r w:rsidRPr="00C743A0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activities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and whether employees understand the objectives;</w:t>
            </w:r>
          </w:p>
          <w:p w14:paraId="4976A5BB" w14:textId="77777777" w:rsidR="00954CAC" w:rsidRDefault="00954CAC" w:rsidP="00954CAC">
            <w:pPr>
              <w:pStyle w:val="Normale"/>
              <w:numPr>
                <w:ilvl w:val="0"/>
                <w:numId w:val="1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Inspect account books and accounting systems for efficiency, effectiveness, and use of accepted accounting procedures to record transactions;</w:t>
            </w:r>
          </w:p>
          <w:p w14:paraId="67C0D3FE" w14:textId="77777777" w:rsidR="00954CAC" w:rsidRDefault="00954CAC" w:rsidP="00954CAC">
            <w:pPr>
              <w:pStyle w:val="Normale"/>
              <w:numPr>
                <w:ilvl w:val="0"/>
                <w:numId w:val="1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Prepare detailed reports on audit findings;</w:t>
            </w:r>
          </w:p>
          <w:p w14:paraId="6B91A80A" w14:textId="463F4D35" w:rsidR="00954CAC" w:rsidRDefault="00954CAC" w:rsidP="00954CAC">
            <w:pPr>
              <w:pStyle w:val="Normale"/>
              <w:numPr>
                <w:ilvl w:val="0"/>
                <w:numId w:val="1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Report to management about asset</w:t>
            </w:r>
            <w:r w:rsidR="00D22577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utilisation 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nd audit results, and recommend changes in operations and financial activities;</w:t>
            </w:r>
          </w:p>
          <w:p w14:paraId="4DE86FA2" w14:textId="77777777" w:rsidR="00954CAC" w:rsidRDefault="00954CAC" w:rsidP="00954CAC">
            <w:pPr>
              <w:pStyle w:val="Normale"/>
              <w:numPr>
                <w:ilvl w:val="0"/>
                <w:numId w:val="1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Review data about material assets, net worth, liabilities, capital stock, surplus, income, and expenditures;</w:t>
            </w:r>
          </w:p>
          <w:p w14:paraId="690F782F" w14:textId="77777777" w:rsidR="00954CAC" w:rsidRDefault="00954CAC" w:rsidP="00954CAC">
            <w:pPr>
              <w:pStyle w:val="Normale"/>
              <w:numPr>
                <w:ilvl w:val="0"/>
                <w:numId w:val="1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Supervise auditing of establishments, and determine </w:t>
            </w:r>
            <w:r w:rsidRPr="00C743A0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scope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of investigation required.</w:t>
            </w:r>
          </w:p>
          <w:p w14:paraId="2F0F7FF3" w14:textId="11829737" w:rsidR="00B62CD1" w:rsidRPr="00540314" w:rsidRDefault="00954CAC" w:rsidP="00954CAC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ascii="Arial" w:eastAsia="Arial" w:hAnsi="Arial" w:cs="Arial"/>
                <w:lang w:val="en-US" w:bidi="en-US"/>
              </w:rPr>
              <w:br w:type="page"/>
            </w: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34641A64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</w:t>
            </w:r>
            <w:r w:rsidR="00D0215F">
              <w:rPr>
                <w:rFonts w:cs="Calibri"/>
                <w:color w:val="000000"/>
              </w:rPr>
              <w:t>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>
              <w:rPr>
                <w:rFonts w:cs="Calibri"/>
                <w:color w:val="000000"/>
              </w:rPr>
              <w:t>etc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l">
    <w:altName w:val="Arial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71DEC"/>
    <w:multiLevelType w:val="singleLevel"/>
    <w:tmpl w:val="3D94A2C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6782080"/>
    <w:multiLevelType w:val="singleLevel"/>
    <w:tmpl w:val="231A05C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5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10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9"/>
  </w:num>
  <w:num w:numId="2">
    <w:abstractNumId w:val="5"/>
  </w:num>
  <w:num w:numId="3">
    <w:abstractNumId w:val="8"/>
  </w:num>
  <w:num w:numId="4">
    <w:abstractNumId w:val="1"/>
  </w:num>
  <w:num w:numId="5">
    <w:abstractNumId w:val="6"/>
  </w:num>
  <w:num w:numId="6">
    <w:abstractNumId w:val="7"/>
  </w:num>
  <w:num w:numId="7">
    <w:abstractNumId w:val="3"/>
  </w:num>
  <w:num w:numId="8">
    <w:abstractNumId w:val="10"/>
  </w:num>
  <w:num w:numId="9">
    <w:abstractNumId w:val="4"/>
  </w:num>
  <w:num w:numId="10">
    <w:abstractNumId w:val="0"/>
  </w:num>
  <w:num w:numId="11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qQUA/U2iKSwAAAA="/>
    <w:docVar w:name="Description" w:val="Use this as a guideline for a job description for an auditor. You may also find other job description related document templates to use here https://www.templateguru.co.za/documents/job-descriptions/ and other Human Resources templates here https://www.templateguru.co.za/templates/human-resources/"/>
    <w:docVar w:name="Excerpt" w:val="Auditors are specialists who review the accounts of companies and organisations_x000a_to ensure the validity and legality of their financial records. They can also act in an_x000a_advisory role to recommend possible risk aversion measures and cost savings that_x000a_could be made."/>
    <w:docVar w:name="Source" w:val="http://www.univar.com"/>
    <w:docVar w:name="Tags" w:val="auditor, job description, human resources documents, interview guides, business documents, entrepreneurship, entrepreneur, auditor job description template, auditor job description example"/>
  </w:docVars>
  <w:rsids>
    <w:rsidRoot w:val="008E3706"/>
    <w:rsid w:val="000435BD"/>
    <w:rsid w:val="000805AF"/>
    <w:rsid w:val="00087FD5"/>
    <w:rsid w:val="000C3B8A"/>
    <w:rsid w:val="000D15AA"/>
    <w:rsid w:val="00112D23"/>
    <w:rsid w:val="00124757"/>
    <w:rsid w:val="00132C32"/>
    <w:rsid w:val="001444CB"/>
    <w:rsid w:val="00156D2B"/>
    <w:rsid w:val="001957A3"/>
    <w:rsid w:val="001B51EE"/>
    <w:rsid w:val="001B5EB7"/>
    <w:rsid w:val="001F0D6E"/>
    <w:rsid w:val="0024654A"/>
    <w:rsid w:val="002A5F04"/>
    <w:rsid w:val="002B069B"/>
    <w:rsid w:val="002C7FDB"/>
    <w:rsid w:val="00306E0A"/>
    <w:rsid w:val="00331E09"/>
    <w:rsid w:val="00335A71"/>
    <w:rsid w:val="00364FFA"/>
    <w:rsid w:val="00383A81"/>
    <w:rsid w:val="0039124F"/>
    <w:rsid w:val="003A5EE6"/>
    <w:rsid w:val="003A75E9"/>
    <w:rsid w:val="00413248"/>
    <w:rsid w:val="00421197"/>
    <w:rsid w:val="0047060B"/>
    <w:rsid w:val="0047656E"/>
    <w:rsid w:val="004A68B5"/>
    <w:rsid w:val="004C2788"/>
    <w:rsid w:val="004D39A1"/>
    <w:rsid w:val="004E1689"/>
    <w:rsid w:val="004F6ED1"/>
    <w:rsid w:val="00540314"/>
    <w:rsid w:val="0056495C"/>
    <w:rsid w:val="00572E8A"/>
    <w:rsid w:val="00580013"/>
    <w:rsid w:val="005E41B2"/>
    <w:rsid w:val="0060588E"/>
    <w:rsid w:val="006173B3"/>
    <w:rsid w:val="00631161"/>
    <w:rsid w:val="00655109"/>
    <w:rsid w:val="00670906"/>
    <w:rsid w:val="00676902"/>
    <w:rsid w:val="00683F72"/>
    <w:rsid w:val="00684348"/>
    <w:rsid w:val="00692701"/>
    <w:rsid w:val="006A22C2"/>
    <w:rsid w:val="006A7032"/>
    <w:rsid w:val="006B039F"/>
    <w:rsid w:val="006D7AC8"/>
    <w:rsid w:val="006F0F5A"/>
    <w:rsid w:val="0070115F"/>
    <w:rsid w:val="00707308"/>
    <w:rsid w:val="00720455"/>
    <w:rsid w:val="007215AC"/>
    <w:rsid w:val="00724654"/>
    <w:rsid w:val="00774A64"/>
    <w:rsid w:val="007871B4"/>
    <w:rsid w:val="007960AD"/>
    <w:rsid w:val="007C4A7E"/>
    <w:rsid w:val="00800073"/>
    <w:rsid w:val="00833033"/>
    <w:rsid w:val="00837DF8"/>
    <w:rsid w:val="0084527E"/>
    <w:rsid w:val="00853F0F"/>
    <w:rsid w:val="00880770"/>
    <w:rsid w:val="00886112"/>
    <w:rsid w:val="008E3706"/>
    <w:rsid w:val="00915C4D"/>
    <w:rsid w:val="009357FF"/>
    <w:rsid w:val="009522C9"/>
    <w:rsid w:val="00954CAC"/>
    <w:rsid w:val="009948FA"/>
    <w:rsid w:val="009B288F"/>
    <w:rsid w:val="009C2E50"/>
    <w:rsid w:val="009E18E7"/>
    <w:rsid w:val="00A07486"/>
    <w:rsid w:val="00A10225"/>
    <w:rsid w:val="00A11468"/>
    <w:rsid w:val="00A166E0"/>
    <w:rsid w:val="00A3687B"/>
    <w:rsid w:val="00A711D7"/>
    <w:rsid w:val="00A83877"/>
    <w:rsid w:val="00AA3EB2"/>
    <w:rsid w:val="00AB0F32"/>
    <w:rsid w:val="00AB4282"/>
    <w:rsid w:val="00AB47C4"/>
    <w:rsid w:val="00AC2BE2"/>
    <w:rsid w:val="00AC3007"/>
    <w:rsid w:val="00AF5289"/>
    <w:rsid w:val="00B01712"/>
    <w:rsid w:val="00B1745E"/>
    <w:rsid w:val="00B21CB2"/>
    <w:rsid w:val="00B25940"/>
    <w:rsid w:val="00B34733"/>
    <w:rsid w:val="00B61691"/>
    <w:rsid w:val="00B62CD1"/>
    <w:rsid w:val="00B6586D"/>
    <w:rsid w:val="00B91F8C"/>
    <w:rsid w:val="00B95080"/>
    <w:rsid w:val="00BB3760"/>
    <w:rsid w:val="00C10B93"/>
    <w:rsid w:val="00C21E01"/>
    <w:rsid w:val="00C40C48"/>
    <w:rsid w:val="00C53AF9"/>
    <w:rsid w:val="00C62E3C"/>
    <w:rsid w:val="00C743A0"/>
    <w:rsid w:val="00C968F9"/>
    <w:rsid w:val="00CA14F7"/>
    <w:rsid w:val="00CA4425"/>
    <w:rsid w:val="00CB6E6B"/>
    <w:rsid w:val="00CD3596"/>
    <w:rsid w:val="00CE1703"/>
    <w:rsid w:val="00CE44C7"/>
    <w:rsid w:val="00CF4FCF"/>
    <w:rsid w:val="00D0215F"/>
    <w:rsid w:val="00D22577"/>
    <w:rsid w:val="00D23897"/>
    <w:rsid w:val="00D61F8D"/>
    <w:rsid w:val="00D94F7A"/>
    <w:rsid w:val="00DE77F6"/>
    <w:rsid w:val="00E215B4"/>
    <w:rsid w:val="00E97EFC"/>
    <w:rsid w:val="00EB48A0"/>
    <w:rsid w:val="00EB4E3B"/>
    <w:rsid w:val="00F00966"/>
    <w:rsid w:val="00F3411A"/>
    <w:rsid w:val="00F7718C"/>
    <w:rsid w:val="00FD2C8F"/>
    <w:rsid w:val="00FD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  <w:style w:type="paragraph" w:customStyle="1" w:styleId="Paragrafoelenco">
    <w:name w:val="Paragrafo elenco"/>
    <w:basedOn w:val="Normale"/>
    <w:qFormat/>
    <w:rsid w:val="00954CAC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58BB2A-8271-48FC-9EA8-692415472C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30</Words>
  <Characters>2195</Characters>
  <Application>Microsoft Office Word</Application>
  <DocSecurity>0</DocSecurity>
  <Lines>94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5</cp:revision>
  <dcterms:created xsi:type="dcterms:W3CDTF">2018-11-27T09:53:00Z</dcterms:created>
  <dcterms:modified xsi:type="dcterms:W3CDTF">2019-10-21T19:08:00Z</dcterms:modified>
  <cp:category/>
</cp:coreProperties>
</file>